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Chile</w:t>
      </w:r>
      <w:r>
        <w:t xml:space="preserve"> </w:t>
      </w:r>
      <w:r>
        <w:t xml:space="preserve">Santiago</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Santiago, Chile</w:t>
      </w:r>
    </w:p>
    <w:bookmarkStart w:id="20" w:name="Xfb8ee9a4bac04f796afa19453e94542e351de1d"/>
    <w:p>
      <w:pPr>
        <w:pStyle w:val="Heading2"/>
      </w:pPr>
      <w:r>
        <w:t xml:space="preserve">Subject: Internship Application Letter for Electrician Position – Santiago, Chile</w:t>
      </w:r>
    </w:p>
    <w:p>
      <w:pPr>
        <w:pStyle w:val="FirstParagraph"/>
      </w:pPr>
      <w:r>
        <w:t xml:space="preserve">Dear Hiring Manager,</w:t>
      </w:r>
    </w:p>
    <w:p>
      <w:pPr>
        <w:pStyle w:val="BodyText"/>
      </w:pPr>
      <w:r>
        <w:t xml:space="preserve">I am writing to express my enthusiastic interest in the Electrician Internship position at [Company Name], as advertised on [Platform where job was posted - e.g., LinkedIn, company website, or local Chilean job portal]. As a dedicated and technically proficient electrical engineering student with a strong foundation in circuitry, safety protocols, and practical installation techniques, I am deeply motivated to contribute to the dynamic energy infrastructure of Santiago. This Internship Application Letter serves as my formal submission for the opportunity to learn under your esteemed team while supporting [Company Name]'s mission in Chile Santiago's evolving electrical landscape.</w:t>
      </w:r>
    </w:p>
    <w:p>
      <w:pPr>
        <w:pStyle w:val="BodyText"/>
      </w:pPr>
      <w:r>
        <w:t xml:space="preserve">Having completed my second year of the Electrical Engineering Technology program at Universidad Técnica Federico Santa María (UTFSM) in Valparaíso, I have developed a robust academic understanding aligned with Chilean electrical standards, including NChE IS 2020 and the Reglamento de Seguridad Eléctrica. My coursework has covered essential topics such as single-phase and three-phase systems, motor control circuits, protective device coordination, and residential/commercial wiring design – all directly applicable to the demands of Santiago's urban infrastructure. Crucially, I have also completed a 120-hour hands-on training module at the Centro de Formación Técnica (CFT) in Providencia, where I gained proficiency in using multimeters, cable strippers, conduit benders, and thermal imaging cameras under certified supervision. This practical experience has instilled in me the meticulous attention to detail required for safe and efficient electrical work across Santiago's diverse neighborhoods – from the high-rises of Vitacura to the industrial zones of La Cisterna.</w:t>
      </w:r>
    </w:p>
    <w:p>
      <w:pPr>
        <w:pStyle w:val="BodyText"/>
      </w:pPr>
      <w:r>
        <w:t xml:space="preserve">What excites me most about this opportunity is [Company Name]'s prominent role in Santiago’s sustainable energy transition. I have closely followed your recent projects, such as the solar integration initiative at Parque Araucano and your partnership with Enel Chile for smart grid upgrades across the Metropolitana region. Santiago’s ambitious goal to achieve 70% renewable electricity by 2030 requires skilled technicians who understand both traditional infrastructure and emerging technologies – a challenge I am eager to support through my internship. My academic project on optimizing energy distribution in multi-unit residential buildings (a common scenario in Chile Santiago) utilized CAD software for circuit mapping and demonstrated how strategic wiring can reduce energy waste by up to 18% – a metric directly relevant to your sustainability objectives.</w:t>
      </w:r>
    </w:p>
    <w:p>
      <w:pPr>
        <w:pStyle w:val="BodyText"/>
      </w:pPr>
      <w:r>
        <w:t xml:space="preserve">I understand that an Electrician intern in Chile Santiago must prioritize safety above all else, adhering strictly to the Ley N° 20.563 sobre Seguridad y Salud en el Trabajo and company-specific protocols. During my training, I consistently earned "100% Safety Compliance" ratings from instructors by rigorously applying lockout/tagout procedures (LOTO), correctly using personal protective equipment (PPE) in simulated high-voltage scenarios, and documenting all tasks per the Reglamento de Seguridad Eléctrica. I also possess practical knowledge of Chile’s specific electrical requirements: understanding that Chile uses 220V/60Hz systems, recognizing standard plug types (Type L), and being familiar with local utility codes for new construction permits in Santiago. This awareness ensures I can transition smoothly into your team without requiring extensive retraining on fundamental regulations.</w:t>
      </w:r>
    </w:p>
    <w:p>
      <w:pPr>
        <w:pStyle w:val="BodyText"/>
      </w:pPr>
      <w:r>
        <w:t xml:space="preserve">My adaptability to Chilean work culture further strengthens my candidacy. Having lived in Santiago for six months while completing an exchange program at Pontificia Universidad Católica de Chile (PUC), I am fluent in Spanish (DELE B2 certified) and deeply familiar with the city’s logistics, traffic patterns, and community dynamics – essential for navigating job sites efficiently across different districts. For instance, I coordinated a small-scale wiring upgrade for a community center in Ñuñoa during my exchange, collaborating with local staff to minimize disruptions to daily operations. This experience taught me how critical communication is when working within Santiago’s tight urban environments and diverse cultural contexts.</w:t>
      </w:r>
    </w:p>
    <w:p>
      <w:pPr>
        <w:pStyle w:val="BodyText"/>
      </w:pPr>
      <w:r>
        <w:t xml:space="preserve">I am particularly drawn to [Company Name] because of your commitment to developing young talent through structured internships. Your mentorship program, which pairs interns with licensed electricians for weekly project reviews, aligns perfectly with my goal to gain comprehensive field experience. I am eager to contribute by assisting in residential electrical installations, supporting maintenance teams during scheduled outages (common in Santiago’s older districts), and helping document work orders using your digital platform. In return, I offer not only technical skills but also a proactive attitude: I have already begun studying for my Chilean Electrical Technician Certification (Certificado de Técnico en Electricidad) through the Instituto Nacional de Formación Técnica (INACAP), ensuring I can add value from day one.</w:t>
      </w:r>
    </w:p>
    <w:p>
      <w:pPr>
        <w:pStyle w:val="BodyText"/>
      </w:pPr>
      <w:r>
        <w:t xml:space="preserve">Chile Santiago’s energy sector is at an inflection point – modernizing its grid while expanding access to renewable sources. As a future electrician, I am committed to supporting this growth with integrity and precision. My combination of academic rigor, practical training, Chilean regulatory knowledge, and cultural fluency positions me to be a reliable asset during this internship. Thank you for considering my Internship Application Letter for the Electrician role at [Company Name]. I welcome the opportunity to discuss how my skills can support your team’s objectives in Santiago. I am available for an interview at your earliest convenience and have attached my resume and academic transcripts for your review.</w:t>
      </w:r>
    </w:p>
    <w:p>
      <w:pPr>
        <w:pStyle w:val="BodyText"/>
      </w:pPr>
      <w:r>
        <w:t xml:space="preserve">Sincerely,</w:t>
      </w:r>
      <w:r>
        <w:br/>
      </w:r>
      <w:r>
        <w:t xml:space="preserve">[Your Full Name]</w:t>
      </w:r>
    </w:p>
    <w:p>
      <w:pPr>
        <w:pStyle w:val="BodyText"/>
      </w:pPr>
      <w:r>
        <w:rPr>
          <w:bCs/>
          <w:b/>
        </w:rPr>
        <w:t xml:space="preserve">Key Highlights Integrated for Chile Santiago Context:</w:t>
      </w:r>
      <w:r>
        <w:br/>
      </w:r>
      <w:r>
        <w:t xml:space="preserve">• Adherence to Chilean standards (NChE IS 2020, Reglamento de Seguridad Eléctrica)</w:t>
      </w:r>
      <w:r>
        <w:br/>
      </w:r>
      <w:r>
        <w:t xml:space="preserve">• Understanding of Santiago-specific infrastructure challenges (urban density, aging grids)</w:t>
      </w:r>
      <w:r>
        <w:br/>
      </w:r>
      <w:r>
        <w:t xml:space="preserve">• Reference to local renewable projects (Enel Chile, Parque Araucano)</w:t>
      </w:r>
      <w:r>
        <w:br/>
      </w:r>
      <w:r>
        <w:t xml:space="preserve">• Spanish language proficiency (DELE B2) and cultural adaptation</w:t>
      </w:r>
      <w:r>
        <w:br/>
      </w:r>
      <w:r>
        <w:t xml:space="preserve">• Mention of Chilean certification pathways (INACAP, Certificado de Técnico)</w:t>
      </w:r>
      <w:r>
        <w:br/>
      </w:r>
      <w:r>
        <w:t xml:space="preserve">• Localized examples: Ñuñoa community project, Vitacura/La Cisterna zones</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Chile Santiago</dc:title>
  <dc:creator/>
  <dc:language>en</dc:language>
  <cp:keywords/>
  <dcterms:created xsi:type="dcterms:W3CDTF">2026-07-21T09:08:21Z</dcterms:created>
  <dcterms:modified xsi:type="dcterms:W3CDTF">2026-07-21T09:08:21Z</dcterms:modified>
</cp:coreProperties>
</file>

<file path=docProps/custom.xml><?xml version="1.0" encoding="utf-8"?>
<Properties xmlns="http://schemas.openxmlformats.org/officeDocument/2006/custom-properties" xmlns:vt="http://schemas.openxmlformats.org/officeDocument/2006/docPropsVTypes"/>
</file>